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120" w:type="dxa"/>
        <w:tblLook w:val="04A0" w:firstRow="1" w:lastRow="0" w:firstColumn="1" w:lastColumn="0" w:noHBand="0" w:noVBand="1"/>
      </w:tblPr>
      <w:tblGrid>
        <w:gridCol w:w="2243"/>
        <w:gridCol w:w="2839"/>
        <w:gridCol w:w="222"/>
      </w:tblGrid>
      <w:tr w:rsidR="001B26DD" w:rsidRPr="001B26DD" w14:paraId="0C140440" w14:textId="77777777" w:rsidTr="001B26DD">
        <w:trPr>
          <w:trHeight w:val="288"/>
        </w:trPr>
        <w:tc>
          <w:tcPr>
            <w:tcW w:w="51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7C742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B26DD">
              <w:rPr>
                <w:rFonts w:ascii="Calibri" w:eastAsia="Times New Roman" w:hAnsi="Calibri" w:cs="Calibri"/>
                <w:b/>
                <w:bCs/>
                <w:color w:val="000000"/>
              </w:rPr>
              <w:t>MLPNA IV Certification Class 2020 - 2021</w:t>
            </w:r>
          </w:p>
        </w:tc>
      </w:tr>
      <w:tr w:rsidR="001B26DD" w:rsidRPr="001B26DD" w14:paraId="128846E5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3B37C" w14:textId="77777777" w:rsidR="001B26DD" w:rsidRPr="001B26DD" w:rsidRDefault="001B26DD" w:rsidP="001B2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B26DD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Spring 2020 </w:t>
            </w:r>
          </w:p>
        </w:tc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98AA3" w14:textId="77777777" w:rsidR="001B26DD" w:rsidRPr="001B26DD" w:rsidRDefault="001B26DD" w:rsidP="001B26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89351" w14:textId="77777777" w:rsidR="001B26DD" w:rsidRPr="001B26DD" w:rsidRDefault="001B26DD" w:rsidP="001B26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B26DD" w:rsidRPr="001B26DD" w14:paraId="25743BC0" w14:textId="77777777" w:rsidTr="001B26DD">
        <w:trPr>
          <w:trHeight w:val="288"/>
        </w:trPr>
        <w:tc>
          <w:tcPr>
            <w:tcW w:w="2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48913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Application Date </w:t>
            </w:r>
          </w:p>
        </w:tc>
        <w:tc>
          <w:tcPr>
            <w:tcW w:w="2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B60A0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Before Friday, January 31st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6BD99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3D75DE35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4EBD2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 Acceptance Email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7C488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Monday, February 3,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B8F51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0E5E125D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A718A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Payment  Due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2B69D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Friday February </w:t>
            </w: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7,  2020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48C10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72C0C148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33760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Week One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0438E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B26DD">
              <w:rPr>
                <w:rFonts w:ascii="Calibri" w:eastAsia="Times New Roman" w:hAnsi="Calibri" w:cs="Calibri"/>
                <w:color w:val="000000"/>
              </w:rPr>
              <w:t>Feburay</w:t>
            </w:r>
            <w:proofErr w:type="spell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9-15,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C64B8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442B954D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3CA36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Week Two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1588D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February 16 -22,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EF862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22BF4954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B92AC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Week Three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6B94E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February 23-29,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FE9F6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0F73E7FC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CCF85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Week Four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1D70B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March 1-7,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37D8A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3C2E2493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761A5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Week Five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9F281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March 8-14,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8E034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43B2F430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DF4A4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Week Six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F1E3B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March 15- 21, 2020 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7916E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5736061B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EBD5D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Final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37027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March 22 - 28, 2020 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25A10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497E74C6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E952209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B26DD">
              <w:rPr>
                <w:rFonts w:ascii="Calibri" w:eastAsia="Times New Roman" w:hAnsi="Calibri" w:cs="Calibri"/>
                <w:color w:val="000000"/>
              </w:rPr>
              <w:t>Cliniacl</w:t>
            </w:r>
            <w:proofErr w:type="spell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Days  (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>2) NWCC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A478025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March 21 - 22,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BF338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01FCB543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2AA12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Processing </w:t>
            </w:r>
            <w:proofErr w:type="spellStart"/>
            <w:r w:rsidRPr="001B26DD">
              <w:rPr>
                <w:rFonts w:ascii="Calibri" w:eastAsia="Times New Roman" w:hAnsi="Calibri" w:cs="Calibri"/>
                <w:color w:val="000000"/>
              </w:rPr>
              <w:t>Certificats</w:t>
            </w:r>
            <w:proofErr w:type="spell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33BB8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March 23- 28, 2020 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6F11D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114D118F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28901" w14:textId="77777777" w:rsidR="001B26DD" w:rsidRPr="001B26DD" w:rsidRDefault="001B26DD" w:rsidP="001B26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ED804" w14:textId="77777777" w:rsidR="001B26DD" w:rsidRPr="001B26DD" w:rsidRDefault="001B26DD" w:rsidP="001B26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1C41B" w14:textId="77777777" w:rsidR="001B26DD" w:rsidRPr="001B26DD" w:rsidRDefault="001B26DD" w:rsidP="001B26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B26DD" w:rsidRPr="001B26DD" w14:paraId="1DAC34D4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76294" w14:textId="77777777" w:rsid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347DBA7B" w14:textId="77777777" w:rsid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5667DE0B" w14:textId="77777777" w:rsid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69BE3245" w14:textId="77777777" w:rsid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409B7EF2" w14:textId="77777777" w:rsid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2861E9C0" w14:textId="77777777" w:rsid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4F512A70" w14:textId="77777777" w:rsid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77D5F3A9" w14:textId="77777777" w:rsid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65F18697" w14:textId="77777777" w:rsid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7DC533C8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B26DD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Spring 2020 </w:t>
            </w:r>
          </w:p>
        </w:tc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07333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0229A" w14:textId="77777777" w:rsidR="001B26DD" w:rsidRPr="001B26DD" w:rsidRDefault="001B26DD" w:rsidP="001B26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B26DD" w:rsidRPr="001B26DD" w14:paraId="5387F070" w14:textId="77777777" w:rsidTr="001B26DD">
        <w:trPr>
          <w:trHeight w:val="288"/>
        </w:trPr>
        <w:tc>
          <w:tcPr>
            <w:tcW w:w="2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37C68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Application Date </w:t>
            </w:r>
          </w:p>
        </w:tc>
        <w:tc>
          <w:tcPr>
            <w:tcW w:w="2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8A85A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Before Friday, April 3, 2020t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F673A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2C0766FC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FE6C2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 Acceptance Email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473CC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Monday, April 6,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B3259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708C7CB7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6A58B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Payment  Due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990BA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Friday April </w:t>
            </w: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10  2020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1F123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345F836B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970BD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Week One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6F108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April 12-</w:t>
            </w: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18 ,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988BE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5F162938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161A9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Week Two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C61CF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April  19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>-25,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0F00D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65ACE820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824FA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Week Three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F90A5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April  26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>-May 2,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CCD4D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1A2B4D3B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1F5B5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Week Four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BF1AE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May 3 -9, 2020 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35A49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0D2CAEB6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E9871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Week Five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AEFE2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May 10- 16,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179DC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180CFB74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74207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Week Six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CCC14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May 17- </w:t>
            </w: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23 ,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2020 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DE452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293727F6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74691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Final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AEFB6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May 24 -</w:t>
            </w: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30 ,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2020 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AD416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6F9D205D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404C549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B26DD">
              <w:rPr>
                <w:rFonts w:ascii="Calibri" w:eastAsia="Times New Roman" w:hAnsi="Calibri" w:cs="Calibri"/>
                <w:color w:val="000000"/>
              </w:rPr>
              <w:t>Cliniacl</w:t>
            </w:r>
            <w:proofErr w:type="spell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Days  (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2) Jones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6114ED9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May 23- 24, 2020 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A9FB0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484BA446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F9288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Processing </w:t>
            </w:r>
            <w:proofErr w:type="spellStart"/>
            <w:r w:rsidRPr="001B26DD">
              <w:rPr>
                <w:rFonts w:ascii="Calibri" w:eastAsia="Times New Roman" w:hAnsi="Calibri" w:cs="Calibri"/>
                <w:color w:val="000000"/>
              </w:rPr>
              <w:t>Certificats</w:t>
            </w:r>
            <w:proofErr w:type="spell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56A42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March 24- 30, 2020 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A53BE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1103322E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9DBD6" w14:textId="77777777" w:rsidR="001B26DD" w:rsidRPr="001B26DD" w:rsidRDefault="001B26DD" w:rsidP="001B26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36261" w14:textId="77777777" w:rsidR="001B26DD" w:rsidRPr="001B26DD" w:rsidRDefault="001B26DD" w:rsidP="001B26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20193" w14:textId="77777777" w:rsidR="001B26DD" w:rsidRPr="001B26DD" w:rsidRDefault="001B26DD" w:rsidP="001B26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B26DD" w:rsidRPr="001B26DD" w14:paraId="4902AEB6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8D704" w14:textId="77777777" w:rsid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624D9928" w14:textId="77777777" w:rsid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55F9722A" w14:textId="77777777" w:rsid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5D9D9EE8" w14:textId="77777777" w:rsid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02E60878" w14:textId="77777777" w:rsid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4DDFA36F" w14:textId="77777777" w:rsid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14:paraId="178DA9E1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bookmarkStart w:id="0" w:name="_GoBack"/>
            <w:bookmarkEnd w:id="0"/>
            <w:r w:rsidRPr="001B26DD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 xml:space="preserve">Summer 2020 </w:t>
            </w:r>
          </w:p>
        </w:tc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ACAF8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968B5" w14:textId="77777777" w:rsidR="001B26DD" w:rsidRPr="001B26DD" w:rsidRDefault="001B26DD" w:rsidP="001B26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B26DD" w:rsidRPr="001B26DD" w14:paraId="102482CF" w14:textId="77777777" w:rsidTr="001B26DD">
        <w:trPr>
          <w:trHeight w:val="288"/>
        </w:trPr>
        <w:tc>
          <w:tcPr>
            <w:tcW w:w="2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5567C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Application Date </w:t>
            </w:r>
          </w:p>
        </w:tc>
        <w:tc>
          <w:tcPr>
            <w:tcW w:w="2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388C6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Before Friday, June 5th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2D078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66848FF7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AF24C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 Acceptance Email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E492B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Monday, June 8,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9BE40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50A76842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3D42B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Payment  Due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F3C80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Friday June 12,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0F442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45FE9B0F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7957A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Week One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E3991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June 14- </w:t>
            </w: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20 ,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35E1F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61B5D37A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F7972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Week Two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2F2F0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June 21 -27,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EC9F0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19E84105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EE09D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Week Three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BB316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June 28 -July </w:t>
            </w: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4 ,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23AD8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6059504F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31A67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Week Four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8ED76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July 5- 11, 2020 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A8E14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19B21C16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AC5A2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Week Five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CB702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July 12-18,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5BBCB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44467D7F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C3A74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Week Six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B5266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July 19-</w:t>
            </w: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25,  ,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2020 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5003A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46F8DEDF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95577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Final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09864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July 26-31, 2020 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2E5DB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5CA90B39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48AE275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B26DD">
              <w:rPr>
                <w:rFonts w:ascii="Calibri" w:eastAsia="Times New Roman" w:hAnsi="Calibri" w:cs="Calibri"/>
                <w:color w:val="000000"/>
              </w:rPr>
              <w:t>Cliniacl</w:t>
            </w:r>
            <w:proofErr w:type="spell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Days  (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2) NWCC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F1E8D59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July 25-</w:t>
            </w: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26 ,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2020 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1904A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6D04E3B4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06738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Processing </w:t>
            </w:r>
            <w:proofErr w:type="spellStart"/>
            <w:r w:rsidRPr="001B26DD">
              <w:rPr>
                <w:rFonts w:ascii="Calibri" w:eastAsia="Times New Roman" w:hAnsi="Calibri" w:cs="Calibri"/>
                <w:color w:val="000000"/>
              </w:rPr>
              <w:t>Certificats</w:t>
            </w:r>
            <w:proofErr w:type="spell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4B432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July 26-31, 2020 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1CEBC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7F7C5E60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04F52" w14:textId="77777777" w:rsidR="001B26DD" w:rsidRPr="001B26DD" w:rsidRDefault="001B26DD" w:rsidP="001B26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00262" w14:textId="77777777" w:rsidR="001B26DD" w:rsidRPr="001B26DD" w:rsidRDefault="001B26DD" w:rsidP="001B26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864B6" w14:textId="77777777" w:rsidR="001B26DD" w:rsidRPr="001B26DD" w:rsidRDefault="001B26DD" w:rsidP="001B26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B26DD" w:rsidRPr="001B26DD" w14:paraId="2051163B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D74EB" w14:textId="77777777" w:rsidR="001B26DD" w:rsidRPr="001B26DD" w:rsidRDefault="001B26DD" w:rsidP="001B26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B58E1" w14:textId="77777777" w:rsidR="001B26DD" w:rsidRPr="001B26DD" w:rsidRDefault="001B26DD" w:rsidP="001B26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D6CBA" w14:textId="77777777" w:rsidR="001B26DD" w:rsidRPr="001B26DD" w:rsidRDefault="001B26DD" w:rsidP="001B26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B26DD" w:rsidRPr="001B26DD" w14:paraId="25FA640B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E962B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B26DD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Fall 2020 </w:t>
            </w:r>
          </w:p>
        </w:tc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3ED6D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84777" w14:textId="77777777" w:rsidR="001B26DD" w:rsidRPr="001B26DD" w:rsidRDefault="001B26DD" w:rsidP="001B26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B26DD" w:rsidRPr="001B26DD" w14:paraId="4777DEE9" w14:textId="77777777" w:rsidTr="001B26DD">
        <w:trPr>
          <w:trHeight w:val="288"/>
        </w:trPr>
        <w:tc>
          <w:tcPr>
            <w:tcW w:w="2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CBC3C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Application Date </w:t>
            </w:r>
          </w:p>
        </w:tc>
        <w:tc>
          <w:tcPr>
            <w:tcW w:w="2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E1326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Before Friday, August 7,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19256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4E6F2163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F5940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 Acceptance Email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FC677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Monday</w:t>
            </w: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, ,August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10, 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D9161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401AD144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0A311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Payment  Due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C7D52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Friday,  August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14,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08AD4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763C1C5F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AE6E8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Week One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93DE0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August 16-</w:t>
            </w: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22 ,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7B449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1D62F6E7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97021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Week Two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F9980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August 23-29,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0928D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3A75E005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6C0EC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Week Three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4291A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August 30-Sept </w:t>
            </w: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5,,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99E97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2B90CBB3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FFF80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Week Four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9A99F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Sept 6-12, 2020 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CDD40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744F2F27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3632C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Week Five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08452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Sept 13-19, 2020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12904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6FDA1D3D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0EDEC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Week Six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428DD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Sept 20-26, 2020 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06D9E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65EC5885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09B02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Final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75A4B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Sept 27-30, 2020 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FBC6C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11471B30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70CC5A0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B26DD">
              <w:rPr>
                <w:rFonts w:ascii="Calibri" w:eastAsia="Times New Roman" w:hAnsi="Calibri" w:cs="Calibri"/>
                <w:color w:val="000000"/>
              </w:rPr>
              <w:t>Cliniacl</w:t>
            </w:r>
            <w:proofErr w:type="spell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Days  (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2) Jones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00666C4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>Sept 26-</w:t>
            </w:r>
            <w:proofErr w:type="gramStart"/>
            <w:r w:rsidRPr="001B26DD">
              <w:rPr>
                <w:rFonts w:ascii="Calibri" w:eastAsia="Times New Roman" w:hAnsi="Calibri" w:cs="Calibri"/>
                <w:color w:val="000000"/>
              </w:rPr>
              <w:t>27 ,</w:t>
            </w:r>
            <w:proofErr w:type="gram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2020 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1264D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29D6D8EF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ABEF2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Processing </w:t>
            </w:r>
            <w:proofErr w:type="spellStart"/>
            <w:r w:rsidRPr="001B26DD">
              <w:rPr>
                <w:rFonts w:ascii="Calibri" w:eastAsia="Times New Roman" w:hAnsi="Calibri" w:cs="Calibri"/>
                <w:color w:val="000000"/>
              </w:rPr>
              <w:t>Certificats</w:t>
            </w:r>
            <w:proofErr w:type="spellEnd"/>
            <w:r w:rsidRPr="001B26DD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C2EA4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Sept 28-30, 2020 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5FA0F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B26DD" w:rsidRPr="001B26DD" w14:paraId="67C70EB5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D073E" w14:textId="77777777" w:rsidR="001B26DD" w:rsidRPr="001B26DD" w:rsidRDefault="001B26DD" w:rsidP="001B26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B94C3" w14:textId="77777777" w:rsidR="001B26DD" w:rsidRPr="001B26DD" w:rsidRDefault="001B26DD" w:rsidP="001B26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6E25E" w14:textId="77777777" w:rsidR="001B26DD" w:rsidRPr="001B26DD" w:rsidRDefault="001B26DD" w:rsidP="001B26D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B26DD" w:rsidRPr="001B26DD" w14:paraId="068D4180" w14:textId="77777777" w:rsidTr="001B26DD">
        <w:trPr>
          <w:trHeight w:val="288"/>
        </w:trPr>
        <w:tc>
          <w:tcPr>
            <w:tcW w:w="2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C186F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October - December </w:t>
            </w:r>
          </w:p>
        </w:tc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23CA1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B26DD">
              <w:rPr>
                <w:rFonts w:ascii="Calibri" w:eastAsia="Times New Roman" w:hAnsi="Calibri" w:cs="Calibri"/>
                <w:color w:val="000000"/>
              </w:rPr>
              <w:t xml:space="preserve">Based   on demand </w:t>
            </w:r>
          </w:p>
        </w:tc>
        <w:tc>
          <w:tcPr>
            <w:tcW w:w="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CD251" w14:textId="77777777" w:rsidR="001B26DD" w:rsidRPr="001B26DD" w:rsidRDefault="001B26DD" w:rsidP="001B26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74167755" w14:textId="77777777" w:rsidR="001B26DD" w:rsidRDefault="001B26DD"/>
    <w:sectPr w:rsidR="001B26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sDAyMzGwNDE1NzNQ0lEKTi0uzszPAykwrAUASqpAISwAAAA="/>
  </w:docVars>
  <w:rsids>
    <w:rsidRoot w:val="001B26DD"/>
    <w:rsid w:val="001B2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7ADEA"/>
  <w15:chartTrackingRefBased/>
  <w15:docId w15:val="{3E5B7F59-0A7F-4515-9C63-9A22712E4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861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8</Words>
  <Characters>1648</Characters>
  <Application>Microsoft Office Word</Application>
  <DocSecurity>0</DocSecurity>
  <Lines>13</Lines>
  <Paragraphs>3</Paragraphs>
  <ScaleCrop>false</ScaleCrop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hows</dc:creator>
  <cp:keywords/>
  <dc:description/>
  <cp:lastModifiedBy>Linda Shows</cp:lastModifiedBy>
  <cp:revision>1</cp:revision>
  <dcterms:created xsi:type="dcterms:W3CDTF">2020-01-20T15:37:00Z</dcterms:created>
  <dcterms:modified xsi:type="dcterms:W3CDTF">2020-01-20T15:39:00Z</dcterms:modified>
</cp:coreProperties>
</file>